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432C500" w:rsidR="00F47260" w:rsidRPr="00F47260" w:rsidRDefault="00B41D7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16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CBC5709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B41D7C">
        <w:rPr>
          <w:rFonts w:ascii="Lato" w:hAnsi="Lato"/>
          <w:color w:val="000000"/>
          <w:sz w:val="24"/>
          <w:szCs w:val="24"/>
        </w:rPr>
        <w:t>three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DF7748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11726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11726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CCE25" w14:textId="77777777" w:rsidR="00411726" w:rsidRDefault="00411726" w:rsidP="00271D05">
      <w:r>
        <w:separator/>
      </w:r>
    </w:p>
  </w:endnote>
  <w:endnote w:type="continuationSeparator" w:id="0">
    <w:p w14:paraId="496EEA96" w14:textId="77777777" w:rsidR="00411726" w:rsidRDefault="00411726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ED77FA" w14:textId="77777777" w:rsidR="00411726" w:rsidRDefault="00411726" w:rsidP="00271D05">
      <w:r>
        <w:separator/>
      </w:r>
    </w:p>
  </w:footnote>
  <w:footnote w:type="continuationSeparator" w:id="0">
    <w:p w14:paraId="7763AF80" w14:textId="77777777" w:rsidR="00411726" w:rsidRDefault="00411726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kFAP34QSo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1D05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1726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F2C53"/>
    <w:rsid w:val="0096222F"/>
    <w:rsid w:val="0097085A"/>
    <w:rsid w:val="009A394C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17T01:20:00Z</dcterms:created>
  <dcterms:modified xsi:type="dcterms:W3CDTF">2020-10-17T01:20:00Z</dcterms:modified>
</cp:coreProperties>
</file>